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5E5F2" w14:textId="77777777" w:rsidR="00424C5C" w:rsidRDefault="00424C5C" w:rsidP="00424C5C">
      <w:pPr>
        <w:pStyle w:val="Subtitle"/>
        <w:outlineLvl w:val="9"/>
        <w:rPr>
          <w:rFonts w:ascii="Comic Sans MS" w:hAnsi="Comic Sans MS"/>
          <w:b/>
          <w:sz w:val="42"/>
          <w:szCs w:val="36"/>
          <w:lang w:val="en-US"/>
        </w:rPr>
      </w:pPr>
      <w:r w:rsidRPr="00AF326C">
        <w:rPr>
          <w:rFonts w:ascii="Comic Sans MS" w:hAnsi="Comic Sans MS"/>
          <w:b/>
          <w:sz w:val="42"/>
          <w:szCs w:val="36"/>
          <w:lang w:val="en-US"/>
        </w:rPr>
        <w:t>COOLE NATIONAL SCHOO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1"/>
        <w:gridCol w:w="4845"/>
      </w:tblGrid>
      <w:tr w:rsidR="00424C5C" w14:paraId="731DA96D" w14:textId="77777777" w:rsidTr="00771F4A">
        <w:tc>
          <w:tcPr>
            <w:tcW w:w="4678" w:type="dxa"/>
            <w:vAlign w:val="center"/>
          </w:tcPr>
          <w:p w14:paraId="3C4357AC" w14:textId="77777777" w:rsidR="00424C5C" w:rsidRDefault="00424C5C" w:rsidP="00771F4A">
            <w:pPr>
              <w:rPr>
                <w:lang w:val="en-US"/>
              </w:rPr>
            </w:pPr>
            <w:r w:rsidRPr="00AF326C">
              <w:rPr>
                <w:rFonts w:ascii="Comic Sans MS" w:hAnsi="Comic Sans MS"/>
                <w:noProof/>
                <w:sz w:val="30"/>
                <w:lang w:val="en-US"/>
              </w:rPr>
              <w:drawing>
                <wp:inline distT="0" distB="0" distL="0" distR="0" wp14:anchorId="53F9BE52" wp14:editId="2F073638">
                  <wp:extent cx="1838112" cy="13811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787" t="17439" r="17571" b="67487"/>
                          <a:stretch/>
                        </pic:blipFill>
                        <pic:spPr bwMode="auto">
                          <a:xfrm>
                            <a:off x="0" y="0"/>
                            <a:ext cx="1849550" cy="1389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E87248B" w14:textId="77777777" w:rsidR="00424C5C" w:rsidRPr="00AF326C" w:rsidRDefault="00424C5C" w:rsidP="00771F4A">
            <w:pPr>
              <w:jc w:val="right"/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</w:pP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Garadice, </w:t>
            </w:r>
            <w:r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</w: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Kilcock, </w:t>
            </w:r>
            <w:r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</w: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Co. Meath </w:t>
            </w:r>
            <w:r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</w: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>(046)9557538</w:t>
            </w:r>
          </w:p>
          <w:p w14:paraId="2191D824" w14:textId="77777777" w:rsidR="00424C5C" w:rsidRPr="00AF326C" w:rsidRDefault="00424C5C" w:rsidP="00771F4A">
            <w:pPr>
              <w:jc w:val="right"/>
              <w:rPr>
                <w:rFonts w:ascii="Comic Sans MS" w:hAnsi="Comic Sans MS"/>
              </w:rPr>
            </w:pP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Email: </w:t>
            </w:r>
            <w:hyperlink r:id="rId8" w:history="1">
              <w:r w:rsidRPr="00AF326C">
                <w:rPr>
                  <w:rFonts w:ascii="Comic Sans MS" w:hAnsi="Comic Sans MS"/>
                  <w:b/>
                  <w:bCs/>
                  <w:color w:val="0000FF"/>
                  <w:sz w:val="24"/>
                  <w:szCs w:val="24"/>
                  <w:lang w:val="en-US"/>
                </w:rPr>
                <w:t>cooleschool@gmail.com</w:t>
              </w:r>
            </w:hyperlink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   </w:t>
            </w:r>
            <w:r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</w:r>
            <w:r w:rsidRPr="00AF326C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Website: </w:t>
            </w:r>
            <w:hyperlink r:id="rId9" w:history="1">
              <w:r w:rsidRPr="009D625B">
                <w:rPr>
                  <w:rStyle w:val="Hyperlink"/>
                  <w:rFonts w:ascii="Comic Sans MS" w:hAnsi="Comic Sans MS"/>
                  <w:b/>
                  <w:bCs/>
                  <w:sz w:val="24"/>
                  <w:szCs w:val="24"/>
                  <w:u w:val="none"/>
                  <w:lang w:val="en-US"/>
                </w:rPr>
                <w:t>www.coole</w:t>
              </w:r>
            </w:hyperlink>
            <w:r>
              <w:rPr>
                <w:rStyle w:val="Hyperlink"/>
                <w:rFonts w:ascii="Comic Sans MS" w:hAnsi="Comic Sans MS"/>
                <w:b/>
                <w:bCs/>
                <w:sz w:val="24"/>
                <w:szCs w:val="24"/>
                <w:u w:val="none"/>
                <w:lang w:val="en-US"/>
              </w:rPr>
              <w:t>ns.ie</w:t>
            </w:r>
          </w:p>
        </w:tc>
      </w:tr>
    </w:tbl>
    <w:p w14:paraId="15569C3C" w14:textId="77777777" w:rsidR="00837912" w:rsidRDefault="00837912">
      <w:pPr>
        <w:ind w:right="-1080"/>
        <w:rPr>
          <w:rFonts w:ascii="Times New Roman" w:hAnsi="Times New Roman"/>
          <w:b/>
          <w:bCs/>
          <w:sz w:val="32"/>
          <w:szCs w:val="32"/>
          <w:u w:val="single"/>
          <w:lang w:val="en-US"/>
        </w:rPr>
      </w:pPr>
    </w:p>
    <w:p w14:paraId="36B472A1" w14:textId="13B7B7B8" w:rsidR="00837912" w:rsidRDefault="00FC7BE3">
      <w:pPr>
        <w:ind w:left="-1260" w:right="-1080"/>
        <w:jc w:val="center"/>
      </w:pP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Book List 20</w:t>
      </w:r>
      <w:r w:rsidR="00487FBD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2</w:t>
      </w:r>
      <w:r w:rsidR="001D5FA0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2/23</w:t>
      </w: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 xml:space="preserve"> – </w:t>
      </w:r>
      <w:r w:rsidR="003660FD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6</w:t>
      </w:r>
      <w:r>
        <w:rPr>
          <w:rFonts w:ascii="Times New Roman" w:hAnsi="Times New Roman"/>
          <w:b/>
          <w:bCs/>
          <w:sz w:val="32"/>
          <w:szCs w:val="32"/>
          <w:u w:val="single"/>
          <w:vertAlign w:val="superscript"/>
          <w:lang w:val="en-US"/>
        </w:rPr>
        <w:t>th</w:t>
      </w: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 xml:space="preserve"> Class</w:t>
      </w:r>
      <w:r w:rsidR="00B22836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 xml:space="preserve"> </w:t>
      </w:r>
    </w:p>
    <w:p w14:paraId="439E533E" w14:textId="77777777" w:rsidR="00837912" w:rsidRDefault="00837912">
      <w:pPr>
        <w:ind w:left="-1260" w:right="-1080"/>
        <w:jc w:val="center"/>
      </w:pPr>
    </w:p>
    <w:tbl>
      <w:tblPr>
        <w:tblW w:w="10694" w:type="dxa"/>
        <w:tblInd w:w="-63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72"/>
        <w:gridCol w:w="5954"/>
        <w:gridCol w:w="2268"/>
      </w:tblGrid>
      <w:tr w:rsidR="00837912" w14:paraId="52B0F01A" w14:textId="77777777" w:rsidTr="00B22836">
        <w:trPr>
          <w:trHeight w:val="473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C59AD" w14:textId="77777777" w:rsidR="00837912" w:rsidRPr="007A3D89" w:rsidRDefault="00FC7BE3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7A3D89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>Maths</w:t>
            </w:r>
            <w:proofErr w:type="spellEnd"/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907C2" w14:textId="6322CF34" w:rsidR="00837912" w:rsidRPr="007A3D89" w:rsidRDefault="007C22A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Master Your </w:t>
            </w:r>
            <w:proofErr w:type="spellStart"/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Maths</w:t>
            </w:r>
            <w:proofErr w:type="spellEnd"/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6</w:t>
            </w:r>
            <w:r w:rsidRPr="007A3D89">
              <w:rPr>
                <w:rFonts w:ascii="Comic Sans MS" w:eastAsia="Calibri" w:hAnsi="Comic Sans MS"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class</w:t>
            </w:r>
          </w:p>
          <w:p w14:paraId="17EB6303" w14:textId="665B7B42" w:rsidR="00837912" w:rsidRPr="007A3D89" w:rsidRDefault="00837912">
            <w:pPr>
              <w:ind w:right="-1080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23325" w14:textId="3D260EDA" w:rsidR="00837912" w:rsidRPr="007A3D89" w:rsidRDefault="007C22A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CJ Fallon</w:t>
            </w:r>
          </w:p>
        </w:tc>
      </w:tr>
      <w:tr w:rsidR="00485890" w:rsidRPr="00AA11DB" w14:paraId="44347A35" w14:textId="77777777" w:rsidTr="00B22836">
        <w:trPr>
          <w:trHeight w:val="343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854B6" w14:textId="77777777" w:rsidR="00485890" w:rsidRPr="00AA11DB" w:rsidRDefault="00485890" w:rsidP="00302D0D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r w:rsidRPr="00AA11DB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 xml:space="preserve">Handwriting 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69F15" w14:textId="77777777" w:rsidR="00485890" w:rsidRPr="00AA11DB" w:rsidRDefault="00485890" w:rsidP="00302D0D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Just Handwriting – Cursive Handwriting Programme </w:t>
            </w:r>
          </w:p>
          <w:p w14:paraId="0451E816" w14:textId="036DA07A" w:rsidR="00485890" w:rsidRPr="00AA11DB" w:rsidRDefault="00485890" w:rsidP="00302D0D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6</w:t>
            </w:r>
            <w:r w:rsidRPr="00485890">
              <w:rPr>
                <w:rFonts w:ascii="Comic Sans MS" w:eastAsia="Calibri" w:hAnsi="Comic Sans MS"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clas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4658" w14:textId="77777777" w:rsidR="00485890" w:rsidRPr="00AA11DB" w:rsidRDefault="00485890" w:rsidP="00302D0D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Educate.ie</w:t>
            </w:r>
          </w:p>
        </w:tc>
      </w:tr>
      <w:tr w:rsidR="00487FBD" w14:paraId="29F05774" w14:textId="77777777" w:rsidTr="00B22836">
        <w:trPr>
          <w:trHeight w:val="377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F571B" w14:textId="5985D2C8" w:rsidR="00487FBD" w:rsidRPr="007A3D89" w:rsidRDefault="007A3D89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r w:rsidRPr="007A3D89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 xml:space="preserve">Spellings/Grammar </w:t>
            </w:r>
          </w:p>
          <w:p w14:paraId="522AF1B5" w14:textId="2EF87741" w:rsidR="003660FD" w:rsidRPr="007A3D89" w:rsidRDefault="003660FD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BE2BF" w14:textId="5CD5633C" w:rsidR="007A3D89" w:rsidRDefault="00944A88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944A88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Spell</w:t>
            </w:r>
            <w:r w:rsidR="00B22836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ings For Me Workbook (€9.50 to be paid to</w:t>
            </w:r>
          </w:p>
          <w:p w14:paraId="014CE737" w14:textId="00117621" w:rsidR="00B22836" w:rsidRPr="00944A88" w:rsidRDefault="00B22836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the school on the first day)</w:t>
            </w:r>
          </w:p>
          <w:p w14:paraId="552E109A" w14:textId="77777777" w:rsidR="007A3D89" w:rsidRPr="007A3D89" w:rsidRDefault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3E7DB8CB" w14:textId="0C4F972F" w:rsidR="00487FBD" w:rsidRDefault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‘</w:t>
            </w:r>
            <w:r w:rsidR="00487FBD"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Over The Moon</w:t>
            </w:r>
            <w:r w:rsidR="00485890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’</w:t>
            </w:r>
            <w:r w:rsidR="00487FBD"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Skills book </w:t>
            </w:r>
            <w:r w:rsidR="00A06C3E"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6</w:t>
            </w:r>
            <w:r w:rsidR="00487FBD" w:rsidRPr="007A3D89">
              <w:rPr>
                <w:rFonts w:ascii="Comic Sans MS" w:eastAsia="Calibri" w:hAnsi="Comic Sans MS"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="00487FBD"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class</w:t>
            </w:r>
          </w:p>
          <w:p w14:paraId="636B22C9" w14:textId="77777777" w:rsidR="00944A88" w:rsidRDefault="00944A88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5487871E" w14:textId="42C942EA" w:rsidR="003660FD" w:rsidRPr="00D7716E" w:rsidRDefault="000536BE">
            <w:pPr>
              <w:ind w:right="-1080"/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Fuaimeanna</w:t>
            </w:r>
            <w:proofErr w:type="spellEnd"/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agus</w:t>
            </w:r>
            <w:proofErr w:type="spellEnd"/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85890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Focail</w:t>
            </w:r>
            <w:proofErr w:type="spellEnd"/>
            <w:r w:rsidR="00485890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Rang </w:t>
            </w:r>
            <w:r w:rsidR="001D5FA0" w:rsidRPr="00B22836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>6</w:t>
            </w:r>
            <w:r w:rsidR="00485890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71C48" w14:textId="2C0CA29C" w:rsidR="007A3D89" w:rsidRPr="007A3D89" w:rsidRDefault="00B22836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Spellingsforme.ie</w:t>
            </w:r>
          </w:p>
          <w:p w14:paraId="2965B479" w14:textId="77777777" w:rsidR="007A3D89" w:rsidRPr="007A3D89" w:rsidRDefault="007A3D89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1B96835D" w14:textId="77777777" w:rsidR="00B22836" w:rsidRDefault="00B22836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421262E5" w14:textId="7BC6FAF5" w:rsidR="003660FD" w:rsidRDefault="00487FBD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7A3D8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Gill</w:t>
            </w:r>
          </w:p>
          <w:p w14:paraId="07A39117" w14:textId="2901CB1E" w:rsidR="00D7716E" w:rsidRDefault="00D7716E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44D9F45F" w14:textId="58CD26A0" w:rsidR="00D7716E" w:rsidRDefault="00D7716E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CJ Fallon</w:t>
            </w:r>
          </w:p>
          <w:p w14:paraId="6E5765FC" w14:textId="5668B42C" w:rsidR="00D7716E" w:rsidRPr="007A3D89" w:rsidRDefault="00D7716E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</w:tc>
      </w:tr>
      <w:tr w:rsidR="007A3D89" w14:paraId="669D7C09" w14:textId="77777777" w:rsidTr="00B22836">
        <w:trPr>
          <w:trHeight w:val="377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0EC7FF" w14:textId="791A2773" w:rsidR="007A3D89" w:rsidRPr="007A3D89" w:rsidRDefault="001D5FA0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>Religion</w:t>
            </w:r>
            <w:r w:rsidR="007A3D89" w:rsidRPr="007A3D89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 xml:space="preserve"> 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B7960" w14:textId="1377C63F" w:rsidR="007A3D89" w:rsidRPr="007A3D89" w:rsidRDefault="00B22836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My Confirmation Year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C1565" w14:textId="4DD71F0A" w:rsidR="007A3D89" w:rsidRPr="007A3D89" w:rsidRDefault="00B22836" w:rsidP="007A3D89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Veritas</w:t>
            </w:r>
          </w:p>
        </w:tc>
      </w:tr>
    </w:tbl>
    <w:p w14:paraId="68F7F13B" w14:textId="77777777" w:rsidR="00837912" w:rsidRDefault="00837912">
      <w:pPr>
        <w:ind w:right="-1080"/>
        <w:rPr>
          <w:rFonts w:ascii="Times New Roman" w:hAnsi="Times New Roman"/>
          <w:bCs/>
          <w:sz w:val="32"/>
          <w:szCs w:val="32"/>
          <w:lang w:val="en-US"/>
        </w:rPr>
      </w:pPr>
    </w:p>
    <w:tbl>
      <w:tblPr>
        <w:tblW w:w="10440" w:type="dxa"/>
        <w:tblInd w:w="-79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753"/>
        <w:gridCol w:w="5687"/>
      </w:tblGrid>
      <w:tr w:rsidR="00837912" w14:paraId="10E1154D" w14:textId="77777777">
        <w:trPr>
          <w:trHeight w:val="209"/>
        </w:trPr>
        <w:tc>
          <w:tcPr>
            <w:tcW w:w="4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E51D5" w14:textId="77777777" w:rsidR="00837912" w:rsidRDefault="00FC7BE3">
            <w:pPr>
              <w:rPr>
                <w:rFonts w:ascii="Times New Roman" w:eastAsia="Calibri" w:hAnsi="Times New Roman"/>
                <w:b/>
                <w:sz w:val="32"/>
                <w:szCs w:val="32"/>
                <w:u w:val="single"/>
                <w:lang w:val="en-US"/>
              </w:rPr>
            </w:pPr>
            <w:r>
              <w:rPr>
                <w:rFonts w:ascii="Times New Roman" w:eastAsia="Calibri" w:hAnsi="Times New Roman"/>
                <w:b/>
                <w:sz w:val="32"/>
                <w:szCs w:val="32"/>
                <w:u w:val="single"/>
                <w:lang w:val="en-US"/>
              </w:rPr>
              <w:t>Copies: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61358" w14:textId="77777777" w:rsidR="00837912" w:rsidRDefault="00FC7BE3">
            <w:pPr>
              <w:rPr>
                <w:rFonts w:ascii="Times New Roman" w:eastAsia="Calibri" w:hAnsi="Times New Roman"/>
                <w:b/>
                <w:sz w:val="28"/>
                <w:szCs w:val="28"/>
                <w:u w:val="single"/>
                <w:lang w:val="en-US"/>
              </w:rPr>
            </w:pPr>
            <w:r>
              <w:rPr>
                <w:rFonts w:ascii="Times New Roman" w:eastAsia="Calibri" w:hAnsi="Times New Roman"/>
                <w:b/>
                <w:sz w:val="28"/>
                <w:szCs w:val="28"/>
                <w:u w:val="single"/>
                <w:lang w:val="en-US"/>
              </w:rPr>
              <w:t>Materials &amp; Requisites:</w:t>
            </w:r>
          </w:p>
        </w:tc>
      </w:tr>
      <w:tr w:rsidR="00837912" w14:paraId="6FEEF8B8" w14:textId="77777777">
        <w:trPr>
          <w:trHeight w:val="2813"/>
        </w:trPr>
        <w:tc>
          <w:tcPr>
            <w:tcW w:w="4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AE80B" w14:textId="77777777" w:rsidR="00837912" w:rsidRDefault="00837912" w:rsidP="00424C5C">
            <w:p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</w:p>
          <w:p w14:paraId="25A4A2E6" w14:textId="451AE973" w:rsidR="00837912" w:rsidRDefault="00487FBD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4</w:t>
            </w:r>
            <w:r w:rsidR="00FC7BE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Writing Copies (88 page)</w:t>
            </w:r>
          </w:p>
          <w:p w14:paraId="380A0E2C" w14:textId="77777777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2 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Maths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Copies (88 page)</w:t>
            </w:r>
          </w:p>
          <w:p w14:paraId="74CE85CC" w14:textId="00A91A19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Hard Back A4 copy</w:t>
            </w:r>
            <w:r w:rsidR="00B22836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book</w:t>
            </w: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(120 pages)</w:t>
            </w:r>
          </w:p>
          <w:p w14:paraId="31EFDED1" w14:textId="347AB359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Small spelling test notebook</w:t>
            </w:r>
          </w:p>
          <w:p w14:paraId="5A43CD91" w14:textId="77777777" w:rsidR="00837912" w:rsidRDefault="00837912" w:rsidP="00944A88">
            <w:pPr>
              <w:ind w:left="720"/>
              <w:rPr>
                <w:rFonts w:ascii="AucoinExtBol" w:eastAsia="Calibri" w:hAnsi="AucoinExtBol"/>
                <w:sz w:val="28"/>
                <w:szCs w:val="28"/>
                <w:u w:val="single"/>
                <w:lang w:val="en-US"/>
              </w:rPr>
            </w:pP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2251D" w14:textId="77777777" w:rsidR="00837912" w:rsidRDefault="00FC7BE3">
            <w:pPr>
              <w:ind w:left="44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</w:t>
            </w:r>
          </w:p>
          <w:p w14:paraId="7CC6C9E2" w14:textId="667684F4" w:rsidR="00837912" w:rsidRDefault="00FC7BE3">
            <w:pPr>
              <w:numPr>
                <w:ilvl w:val="0"/>
                <w:numId w:val="2"/>
              </w:num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Display folder</w:t>
            </w:r>
            <w:r w:rsidR="00944A88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or plastic folder</w:t>
            </w:r>
          </w:p>
          <w:p w14:paraId="226C2EFF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Tin Whistle – Key of D</w:t>
            </w:r>
          </w:p>
          <w:p w14:paraId="2B53BE89" w14:textId="4532CE19" w:rsidR="00837912" w:rsidRDefault="00944A88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2</w:t>
            </w:r>
            <w:r w:rsidR="00FC7BE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large glue sticks (Labelled)</w:t>
            </w:r>
          </w:p>
          <w:p w14:paraId="46C155B3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Calculator</w:t>
            </w:r>
          </w:p>
          <w:p w14:paraId="02019C42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1 Pencil case </w:t>
            </w:r>
          </w:p>
          <w:p w14:paraId="12D4367E" w14:textId="5DF1EE36" w:rsidR="00837912" w:rsidRPr="00487FBD" w:rsidRDefault="00FC7BE3">
            <w:pPr>
              <w:numPr>
                <w:ilvl w:val="0"/>
                <w:numId w:val="2"/>
              </w:numPr>
            </w:pPr>
            <w:r w:rsidRP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Pens - 2 </w:t>
            </w:r>
            <w:r w:rsidR="00D03C0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black</w:t>
            </w:r>
            <w:r w:rsidRP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pens</w:t>
            </w:r>
            <w:r w:rsidR="00D03C0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,</w:t>
            </w:r>
            <w:r w:rsid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2 blue, 2 red</w:t>
            </w:r>
          </w:p>
          <w:p w14:paraId="723B412F" w14:textId="5E716D7E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Pencils, rubber, pencil sharpener, 30cm ruler, 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colouring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pencils or ‘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twistables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’. </w:t>
            </w:r>
          </w:p>
          <w:p w14:paraId="408258F5" w14:textId="4BA59561" w:rsidR="00D03C03" w:rsidRDefault="00D03C0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dry wipe marker (blue or black)</w:t>
            </w:r>
          </w:p>
          <w:p w14:paraId="6640AEDE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Black Sharpie</w:t>
            </w:r>
          </w:p>
          <w:p w14:paraId="527B932A" w14:textId="77777777" w:rsidR="00487FBD" w:rsidRDefault="00FC7BE3" w:rsidP="00B22836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Geometry Set</w:t>
            </w:r>
          </w:p>
          <w:p w14:paraId="33055DDF" w14:textId="2A607BD6" w:rsidR="00D03C03" w:rsidRPr="00B22836" w:rsidRDefault="00D03C03" w:rsidP="00D03C03">
            <w:pPr>
              <w:ind w:left="80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</w:p>
        </w:tc>
      </w:tr>
    </w:tbl>
    <w:p w14:paraId="494877AD" w14:textId="2298DDE6" w:rsidR="00837912" w:rsidRPr="00424C5C" w:rsidRDefault="00FC7BE3">
      <w:pPr>
        <w:rPr>
          <w:rFonts w:ascii="Times New Roman" w:hAnsi="Times New Roman"/>
          <w:b/>
          <w:sz w:val="28"/>
          <w:szCs w:val="28"/>
          <w:u w:val="single"/>
          <w:lang w:val="en-US"/>
        </w:rPr>
      </w:pPr>
      <w:r w:rsidRPr="00424C5C">
        <w:rPr>
          <w:rFonts w:ascii="Times New Roman" w:hAnsi="Times New Roman"/>
          <w:b/>
          <w:sz w:val="28"/>
          <w:szCs w:val="28"/>
          <w:u w:val="single"/>
          <w:lang w:val="en-US"/>
        </w:rPr>
        <w:t>Please forward €</w:t>
      </w:r>
      <w:r w:rsidR="00C75FDB">
        <w:rPr>
          <w:rFonts w:ascii="Times New Roman" w:hAnsi="Times New Roman"/>
          <w:b/>
          <w:sz w:val="28"/>
          <w:szCs w:val="28"/>
          <w:u w:val="single"/>
          <w:lang w:val="en-US"/>
        </w:rPr>
        <w:t>50</w:t>
      </w:r>
      <w:r w:rsidRPr="00424C5C">
        <w:rPr>
          <w:rFonts w:ascii="Times New Roman" w:hAnsi="Times New Roman"/>
          <w:b/>
          <w:sz w:val="28"/>
          <w:szCs w:val="28"/>
          <w:u w:val="single"/>
          <w:lang w:val="en-US"/>
        </w:rPr>
        <w:t xml:space="preserve"> to your class teacher in early September. This cost is for the following:</w:t>
      </w:r>
      <w:r w:rsidR="00424C5C">
        <w:rPr>
          <w:rFonts w:ascii="Times New Roman" w:hAnsi="Times New Roman"/>
          <w:b/>
          <w:sz w:val="28"/>
          <w:szCs w:val="28"/>
          <w:u w:val="single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Book Rental, Homework Journal, Materials for Arts &amp; Crafts and Photocopying.</w:t>
      </w:r>
    </w:p>
    <w:p w14:paraId="7C24159D" w14:textId="77777777" w:rsidR="00837912" w:rsidRDefault="00837912">
      <w:pPr>
        <w:rPr>
          <w:rFonts w:ascii="Times New Roman" w:hAnsi="Times New Roman"/>
          <w:sz w:val="28"/>
          <w:szCs w:val="28"/>
          <w:lang w:val="en-US"/>
        </w:rPr>
      </w:pPr>
    </w:p>
    <w:p w14:paraId="2AD2D6FB" w14:textId="5210C236" w:rsidR="00837912" w:rsidRPr="00424C5C" w:rsidRDefault="00FC7BE3" w:rsidP="00424C5C">
      <w:pPr>
        <w:numPr>
          <w:ilvl w:val="0"/>
          <w:numId w:val="3"/>
        </w:numPr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All jumpers/Tracksuit tops must be names (permanently, if possible), to ensure that they can be claimed if lost.</w:t>
      </w:r>
    </w:p>
    <w:p w14:paraId="67874789" w14:textId="6C05B5CB" w:rsidR="00837912" w:rsidRPr="00424C5C" w:rsidRDefault="00FC7BE3" w:rsidP="00424C5C">
      <w:pPr>
        <w:numPr>
          <w:ilvl w:val="0"/>
          <w:numId w:val="3"/>
        </w:numPr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Reminder: Dark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coloured</w:t>
      </w:r>
      <w:proofErr w:type="spellEnd"/>
      <w:r>
        <w:rPr>
          <w:rFonts w:ascii="Times New Roman" w:hAnsi="Times New Roman"/>
          <w:sz w:val="28"/>
          <w:szCs w:val="28"/>
          <w:lang w:val="en-US"/>
        </w:rPr>
        <w:t xml:space="preserve"> shoes/runners to be worn with school uniform</w:t>
      </w:r>
    </w:p>
    <w:sectPr w:rsidR="00837912" w:rsidRPr="00424C5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26467" w14:textId="77777777" w:rsidR="000B0827" w:rsidRDefault="000B0827">
      <w:r>
        <w:separator/>
      </w:r>
    </w:p>
  </w:endnote>
  <w:endnote w:type="continuationSeparator" w:id="0">
    <w:p w14:paraId="5EA6B115" w14:textId="77777777" w:rsidR="000B0827" w:rsidRDefault="000B0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ucoinExtBol">
    <w:altName w:val="Arial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4771" w14:textId="77777777" w:rsidR="000B0827" w:rsidRDefault="000B0827">
      <w:r>
        <w:rPr>
          <w:color w:val="000000"/>
        </w:rPr>
        <w:separator/>
      </w:r>
    </w:p>
  </w:footnote>
  <w:footnote w:type="continuationSeparator" w:id="0">
    <w:p w14:paraId="03CE7746" w14:textId="77777777" w:rsidR="000B0827" w:rsidRDefault="000B08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760AB"/>
    <w:multiLevelType w:val="multilevel"/>
    <w:tmpl w:val="93A824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44967165"/>
    <w:multiLevelType w:val="multilevel"/>
    <w:tmpl w:val="FBD4AD04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7B956401"/>
    <w:multiLevelType w:val="multilevel"/>
    <w:tmpl w:val="9BE08BC6"/>
    <w:lvl w:ilvl="0">
      <w:numFmt w:val="bullet"/>
      <w:lvlText w:val=""/>
      <w:lvlJc w:val="left"/>
      <w:pPr>
        <w:ind w:left="80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5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6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8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40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60" w:hanging="360"/>
      </w:pPr>
      <w:rPr>
        <w:rFonts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M3N7SwMDI3MzBR0lEKTi0uzszPAykwqgUAD7O3uSwAAAA="/>
  </w:docVars>
  <w:rsids>
    <w:rsidRoot w:val="00837912"/>
    <w:rsid w:val="00024A40"/>
    <w:rsid w:val="000536BE"/>
    <w:rsid w:val="00075B3D"/>
    <w:rsid w:val="000B0827"/>
    <w:rsid w:val="001206FE"/>
    <w:rsid w:val="001D5FA0"/>
    <w:rsid w:val="00293E6D"/>
    <w:rsid w:val="003660FD"/>
    <w:rsid w:val="00424C5C"/>
    <w:rsid w:val="00485890"/>
    <w:rsid w:val="00487FBD"/>
    <w:rsid w:val="006B0FE0"/>
    <w:rsid w:val="00715D01"/>
    <w:rsid w:val="007A3D89"/>
    <w:rsid w:val="007C22A9"/>
    <w:rsid w:val="00837912"/>
    <w:rsid w:val="00852AFF"/>
    <w:rsid w:val="00920461"/>
    <w:rsid w:val="00944A88"/>
    <w:rsid w:val="00A06C3E"/>
    <w:rsid w:val="00B22836"/>
    <w:rsid w:val="00C161C1"/>
    <w:rsid w:val="00C75FDB"/>
    <w:rsid w:val="00D03C03"/>
    <w:rsid w:val="00D7716E"/>
    <w:rsid w:val="00FC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4A73D"/>
  <w15:docId w15:val="{A92FDA9B-6087-4A37-8927-BDAE7860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next w:val="Normal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rPr>
      <w:rFonts w:ascii="Calibri Light" w:eastAsia="Times New Roman" w:hAnsi="Calibri Light" w:cs="Times New Roman"/>
      <w:sz w:val="24"/>
      <w:szCs w:val="24"/>
    </w:rPr>
  </w:style>
  <w:style w:type="table" w:styleId="TableGrid">
    <w:name w:val="Table Grid"/>
    <w:basedOn w:val="TableNormal"/>
    <w:uiPriority w:val="39"/>
    <w:rsid w:val="00424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8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oleschool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o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e School</dc:creator>
  <dc:description/>
  <cp:lastModifiedBy>declan gaffney</cp:lastModifiedBy>
  <cp:revision>2</cp:revision>
  <dcterms:created xsi:type="dcterms:W3CDTF">2022-06-14T20:14:00Z</dcterms:created>
  <dcterms:modified xsi:type="dcterms:W3CDTF">2022-06-14T20:14:00Z</dcterms:modified>
</cp:coreProperties>
</file>